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16A083" w14:textId="77777777" w:rsidR="009E77D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0B" w14:textId="3D866A28" w:rsidR="00173A24" w:rsidRDefault="009E77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Java script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526BB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8A364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F640DF2" w14:textId="1ED93CC4" w:rsidR="009E77D7" w:rsidRDefault="009E77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5C26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E77D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683853A9" w14:textId="07B24559" w:rsidR="009E77D7" w:rsidRDefault="009E77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wo uses:</w:t>
      </w:r>
    </w:p>
    <w:p w14:paraId="5D1B2885" w14:textId="6BA7B19E" w:rsidR="009E77D7" w:rsidRDefault="009E77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Defines a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ection</w:t>
      </w:r>
      <w:proofErr w:type="gramEnd"/>
    </w:p>
    <w:p w14:paraId="1B55EB65" w14:textId="605C078E" w:rsidR="009E77D7" w:rsidRDefault="009E77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Used to divide into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divisions</w:t>
      </w:r>
      <w:proofErr w:type="gram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59ACD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EC66A5D" w14:textId="08CC2BBB" w:rsidR="009E77D7" w:rsidRDefault="009E77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Relative- positioned relative to its normal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position</w:t>
      </w:r>
      <w:proofErr w:type="gramEnd"/>
    </w:p>
    <w:p w14:paraId="1BB66094" w14:textId="72E2FE35" w:rsidR="009E77D7" w:rsidRDefault="009E77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- positioned absolutely to its first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position</w:t>
      </w:r>
      <w:proofErr w:type="gram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4" w14:textId="3554AB37" w:rsidR="00173A24" w:rsidRPr="001A12B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1A12B0">
        <w:rPr>
          <w:rFonts w:ascii="Muli" w:eastAsia="Muli" w:hAnsi="Muli" w:cs="Muli"/>
          <w:sz w:val="24"/>
          <w:szCs w:val="24"/>
          <w:u w:val="single"/>
        </w:rPr>
        <w:t xml:space="preserve">: </w:t>
      </w:r>
      <w:proofErr w:type="spellStart"/>
      <w:r w:rsidR="001A12B0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1F1E3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A12B0">
        <w:rPr>
          <w:rFonts w:ascii="Muli" w:eastAsia="Muli" w:hAnsi="Muli" w:cs="Muli"/>
          <w:sz w:val="24"/>
          <w:szCs w:val="24"/>
          <w:u w:val="single"/>
        </w:rPr>
        <w:t>expo</w:t>
      </w:r>
      <w:proofErr w:type="gramEnd"/>
      <w:r w:rsidR="001A12B0">
        <w:rPr>
          <w:rFonts w:ascii="Muli" w:eastAsia="Muli" w:hAnsi="Muli" w:cs="Muli"/>
          <w:sz w:val="24"/>
          <w:szCs w:val="24"/>
          <w:u w:val="single"/>
        </w:rPr>
        <w:t>-av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913791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12B0">
        <w:rPr>
          <w:rFonts w:ascii="Muli" w:eastAsia="Muli" w:hAnsi="Muli" w:cs="Muli"/>
          <w:sz w:val="24"/>
          <w:szCs w:val="24"/>
          <w:u w:val="single"/>
        </w:rPr>
        <w:t>display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E413D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A12B0">
        <w:rPr>
          <w:rFonts w:ascii="Muli" w:eastAsia="Muli" w:hAnsi="Muli" w:cs="Muli"/>
          <w:sz w:val="24"/>
          <w:szCs w:val="24"/>
          <w:u w:val="single"/>
        </w:rPr>
        <w:t>to</w:t>
      </w:r>
      <w:proofErr w:type="spellEnd"/>
      <w:r w:rsidR="001A12B0">
        <w:rPr>
          <w:rFonts w:ascii="Muli" w:eastAsia="Muli" w:hAnsi="Muli" w:cs="Muli"/>
          <w:sz w:val="24"/>
          <w:szCs w:val="24"/>
          <w:u w:val="single"/>
        </w:rPr>
        <w:t xml:space="preserve"> view more than on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28310011">
    <w:abstractNumId w:val="1"/>
  </w:num>
  <w:num w:numId="2" w16cid:durableId="390930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A12B0"/>
    <w:rsid w:val="009526BB"/>
    <w:rsid w:val="009E77D7"/>
    <w:rsid w:val="00A35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F5BFF60F-4D3E-452A-8DC9-D6666DB1E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navi nair</dc:creator>
  <cp:keywords/>
  <dc:description/>
  <cp:lastModifiedBy>vaishnavi nair</cp:lastModifiedBy>
  <cp:revision>2</cp:revision>
  <dcterms:created xsi:type="dcterms:W3CDTF">2023-03-24T10:02:00Z</dcterms:created>
  <dcterms:modified xsi:type="dcterms:W3CDTF">2023-03-24T10:02:00Z</dcterms:modified>
</cp:coreProperties>
</file>